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77530" w14:textId="5052C3D0" w:rsidR="007447F0" w:rsidRDefault="00101460" w:rsidP="00101460">
      <w:pPr>
        <w:pBdr>
          <w:bottom w:val="single" w:sz="6" w:space="1" w:color="auto"/>
        </w:pBdr>
        <w:jc w:val="center"/>
      </w:pPr>
      <w:r>
        <w:t>Assigned Sex</w:t>
      </w:r>
    </w:p>
    <w:p w14:paraId="3A0CFEC1" w14:textId="3DBC1033" w:rsidR="00101460" w:rsidRDefault="00101460" w:rsidP="00101460">
      <w:r>
        <w:t>Mal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emale</w:t>
      </w:r>
    </w:p>
    <w:p w14:paraId="0F276434" w14:textId="77777777" w:rsidR="00101460" w:rsidRDefault="00101460" w:rsidP="00101460">
      <w:pPr>
        <w:pBdr>
          <w:bottom w:val="single" w:sz="6" w:space="1" w:color="auto"/>
        </w:pBdr>
        <w:jc w:val="center"/>
      </w:pPr>
    </w:p>
    <w:p w14:paraId="403FB293" w14:textId="6BD96C94" w:rsidR="00101460" w:rsidRDefault="00101460" w:rsidP="00101460">
      <w:pPr>
        <w:pBdr>
          <w:bottom w:val="single" w:sz="6" w:space="1" w:color="auto"/>
        </w:pBdr>
        <w:jc w:val="center"/>
      </w:pPr>
      <w:r>
        <w:t>Gender Expression/Presentation</w:t>
      </w:r>
    </w:p>
    <w:p w14:paraId="66B293B5" w14:textId="77777777" w:rsidR="00101460" w:rsidRDefault="00101460" w:rsidP="00101460">
      <w:r>
        <w:t>Masculi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Feminine</w:t>
      </w:r>
    </w:p>
    <w:p w14:paraId="6CC53BCA" w14:textId="77777777" w:rsidR="00101460" w:rsidRDefault="00101460" w:rsidP="00101460">
      <w:pPr>
        <w:pBdr>
          <w:bottom w:val="single" w:sz="6" w:space="1" w:color="auto"/>
        </w:pBdr>
        <w:jc w:val="center"/>
      </w:pPr>
    </w:p>
    <w:p w14:paraId="42BCC1C3" w14:textId="78479252" w:rsidR="00101460" w:rsidRDefault="00101460" w:rsidP="00101460">
      <w:pPr>
        <w:pBdr>
          <w:bottom w:val="single" w:sz="6" w:space="1" w:color="auto"/>
        </w:pBdr>
        <w:jc w:val="center"/>
      </w:pPr>
      <w:r>
        <w:t>Gender Role</w:t>
      </w:r>
    </w:p>
    <w:p w14:paraId="5E6232E6" w14:textId="77777777" w:rsidR="00101460" w:rsidRDefault="00101460" w:rsidP="00101460">
      <w:r>
        <w:t>Masculi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Feminine</w:t>
      </w:r>
    </w:p>
    <w:p w14:paraId="40C13686" w14:textId="77777777" w:rsidR="00101460" w:rsidRDefault="00101460" w:rsidP="00101460">
      <w:pPr>
        <w:pBdr>
          <w:bottom w:val="single" w:sz="6" w:space="1" w:color="auto"/>
        </w:pBdr>
        <w:jc w:val="center"/>
      </w:pPr>
    </w:p>
    <w:p w14:paraId="72C65BDA" w14:textId="5533D6B8" w:rsidR="00101460" w:rsidRDefault="00101460" w:rsidP="00101460">
      <w:pPr>
        <w:pBdr>
          <w:bottom w:val="single" w:sz="6" w:space="1" w:color="auto"/>
        </w:pBdr>
        <w:jc w:val="center"/>
      </w:pPr>
      <w:r>
        <w:t>Gender Identity</w:t>
      </w:r>
    </w:p>
    <w:p w14:paraId="665C666D" w14:textId="311D8995" w:rsidR="00101460" w:rsidRDefault="00101460" w:rsidP="00101460">
      <w:r>
        <w:t>M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Woman</w:t>
      </w:r>
    </w:p>
    <w:p w14:paraId="653553B5" w14:textId="77777777" w:rsidR="00101460" w:rsidRDefault="00101460" w:rsidP="00101460"/>
    <w:p w14:paraId="4F7C2141" w14:textId="3B9B8B57" w:rsidR="00101460" w:rsidRDefault="00101460" w:rsidP="00101460">
      <w:pPr>
        <w:pBdr>
          <w:bottom w:val="single" w:sz="6" w:space="1" w:color="auto"/>
        </w:pBdr>
        <w:jc w:val="center"/>
      </w:pPr>
      <w:r>
        <w:t>Attraction</w:t>
      </w:r>
    </w:p>
    <w:p w14:paraId="3D580A3D" w14:textId="5452C8E0" w:rsidR="00101460" w:rsidRDefault="00101460" w:rsidP="00101460">
      <w:r>
        <w:t>Women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Both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Men</w:t>
      </w:r>
    </w:p>
    <w:p w14:paraId="52509978" w14:textId="77777777" w:rsidR="00101460" w:rsidRDefault="00101460" w:rsidP="00101460">
      <w:pPr>
        <w:jc w:val="center"/>
      </w:pPr>
    </w:p>
    <w:p w14:paraId="5637268C" w14:textId="1841C4A3" w:rsidR="00101460" w:rsidRDefault="00101460" w:rsidP="00101460">
      <w:pPr>
        <w:pBdr>
          <w:bottom w:val="single" w:sz="6" w:space="1" w:color="auto"/>
        </w:pBdr>
        <w:jc w:val="center"/>
      </w:pPr>
      <w:r>
        <w:t>Legal Sex</w:t>
      </w:r>
    </w:p>
    <w:p w14:paraId="37E83AC1" w14:textId="76E0545D" w:rsidR="00101460" w:rsidRDefault="00101460" w:rsidP="00101460">
      <w:r>
        <w:t>Mal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X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Female</w:t>
      </w:r>
    </w:p>
    <w:p w14:paraId="62A04E43" w14:textId="18B9FDF1" w:rsidR="00101460" w:rsidRDefault="00101460" w:rsidP="00101460">
      <w:pPr>
        <w:jc w:val="center"/>
      </w:pPr>
    </w:p>
    <w:p w14:paraId="38A32494" w14:textId="77777777" w:rsidR="00101460" w:rsidRDefault="00101460" w:rsidP="00101460">
      <w:pPr>
        <w:pBdr>
          <w:bottom w:val="single" w:sz="6" w:space="1" w:color="auto"/>
        </w:pBdr>
        <w:jc w:val="center"/>
      </w:pPr>
      <w:r>
        <w:t>Sexual Orientation</w:t>
      </w:r>
    </w:p>
    <w:p w14:paraId="65BF0187" w14:textId="77777777" w:rsidR="00101460" w:rsidRDefault="00101460" w:rsidP="00101460">
      <w:r>
        <w:t>Heterosexual</w:t>
      </w:r>
      <w:r>
        <w:tab/>
      </w:r>
      <w:r>
        <w:tab/>
        <w:t xml:space="preserve">      Bi</w:t>
      </w:r>
      <w:r>
        <w:tab/>
      </w:r>
      <w:r>
        <w:tab/>
        <w:t xml:space="preserve">          Gay/Lesbian</w:t>
      </w:r>
      <w:r>
        <w:tab/>
      </w:r>
      <w:r>
        <w:tab/>
        <w:t xml:space="preserve">        Bi</w:t>
      </w:r>
      <w:r>
        <w:tab/>
      </w:r>
      <w:r>
        <w:tab/>
        <w:t xml:space="preserve">     Heterosexual</w:t>
      </w:r>
    </w:p>
    <w:p w14:paraId="324FC0C5" w14:textId="65CCB113" w:rsidR="00101460" w:rsidRDefault="00101460" w:rsidP="00101460">
      <w:pPr>
        <w:jc w:val="center"/>
      </w:pPr>
    </w:p>
    <w:p w14:paraId="78B2049C" w14:textId="6067C54A" w:rsidR="00382CA5" w:rsidRDefault="00382CA5" w:rsidP="00101460">
      <w:pPr>
        <w:jc w:val="center"/>
      </w:pPr>
    </w:p>
    <w:p w14:paraId="08088206" w14:textId="4970E75C" w:rsidR="00382CA5" w:rsidRDefault="00382CA5" w:rsidP="00101460">
      <w:pPr>
        <w:jc w:val="center"/>
      </w:pPr>
    </w:p>
    <w:p w14:paraId="0B68A3B2" w14:textId="485C8D06" w:rsidR="00382CA5" w:rsidRDefault="00382CA5" w:rsidP="00101460">
      <w:pPr>
        <w:jc w:val="center"/>
      </w:pPr>
    </w:p>
    <w:p w14:paraId="219B0336" w14:textId="52D6F4E6" w:rsidR="00382CA5" w:rsidRDefault="00382CA5" w:rsidP="00101460">
      <w:pPr>
        <w:jc w:val="center"/>
      </w:pPr>
    </w:p>
    <w:p w14:paraId="1B7E03EF" w14:textId="4C699C46" w:rsidR="00382CA5" w:rsidRDefault="00382CA5" w:rsidP="00101460">
      <w:pPr>
        <w:jc w:val="center"/>
      </w:pPr>
    </w:p>
    <w:p w14:paraId="0A9D08F8" w14:textId="456DB5E9" w:rsidR="00382CA5" w:rsidRDefault="00382CA5" w:rsidP="00101460">
      <w:pPr>
        <w:jc w:val="center"/>
      </w:pPr>
    </w:p>
    <w:p w14:paraId="1CE87EBE" w14:textId="1E53035C" w:rsidR="00382CA5" w:rsidRDefault="00382CA5" w:rsidP="00101460">
      <w:pPr>
        <w:jc w:val="center"/>
      </w:pPr>
    </w:p>
    <w:p w14:paraId="00D275E0" w14:textId="63FA867E" w:rsidR="00382CA5" w:rsidRDefault="00382CA5" w:rsidP="00382CA5">
      <w:r w:rsidRPr="0094560D">
        <w:rPr>
          <w:b/>
          <w:bCs/>
          <w:u w:val="single"/>
        </w:rPr>
        <w:lastRenderedPageBreak/>
        <w:t>Assigned Sex</w:t>
      </w:r>
      <w:r>
        <w:t xml:space="preserve"> – At birth, what the doctors determined your sex to be. Later in life if</w:t>
      </w:r>
      <w:r w:rsidR="00C6719B">
        <w:t xml:space="preserve"> differences in sex development occur, this original consensus may be contested. </w:t>
      </w:r>
      <w:r w:rsidR="004B5A53">
        <w:t>Includes physical gen</w:t>
      </w:r>
      <w:r w:rsidR="009A510D">
        <w:t>i</w:t>
      </w:r>
      <w:r w:rsidR="004B5A53">
        <w:t>talia</w:t>
      </w:r>
      <w:r w:rsidR="009A510D">
        <w:t xml:space="preserve">, chromosomes, hormones, etc. </w:t>
      </w:r>
      <w:r w:rsidR="00C6719B">
        <w:t>Variations other than the binary include</w:t>
      </w:r>
      <w:r w:rsidR="00AB5FC7">
        <w:t xml:space="preserve"> differences like Intersex, Tu</w:t>
      </w:r>
      <w:r w:rsidR="00ED568A">
        <w:t xml:space="preserve">rner’s Syndrome, </w:t>
      </w:r>
      <w:r w:rsidR="00E24ECD">
        <w:t xml:space="preserve">Klinefelter’s Syndrome, </w:t>
      </w:r>
      <w:r w:rsidR="0094560D">
        <w:t>etc.</w:t>
      </w:r>
    </w:p>
    <w:p w14:paraId="1D0671C8" w14:textId="2032A5CA" w:rsidR="0094560D" w:rsidRDefault="0094560D" w:rsidP="00382CA5">
      <w:r w:rsidRPr="0094560D">
        <w:rPr>
          <w:b/>
          <w:bCs/>
          <w:u w:val="single"/>
        </w:rPr>
        <w:t>Gender Expression/Presentation</w:t>
      </w:r>
      <w:r>
        <w:t xml:space="preserve"> – How </w:t>
      </w:r>
      <w:r w:rsidR="009B3300">
        <w:t xml:space="preserve">you physically present yourself within society. This may include posture, </w:t>
      </w:r>
      <w:r w:rsidR="00517073">
        <w:t xml:space="preserve">mannerisms, </w:t>
      </w:r>
      <w:r w:rsidR="00EB2FF9">
        <w:t xml:space="preserve">behavior, </w:t>
      </w:r>
      <w:r w:rsidR="00517073">
        <w:t xml:space="preserve">vocal pitch, </w:t>
      </w:r>
      <w:r w:rsidR="009B3300">
        <w:t xml:space="preserve">hair length, nail length, </w:t>
      </w:r>
      <w:r w:rsidR="00517073">
        <w:t xml:space="preserve">clothing, </w:t>
      </w:r>
      <w:r w:rsidR="006C0E69">
        <w:t>makeup, and accessories.</w:t>
      </w:r>
    </w:p>
    <w:p w14:paraId="4F0306EF" w14:textId="21BF5979" w:rsidR="006C0E69" w:rsidRDefault="006C0E69" w:rsidP="00382CA5">
      <w:r w:rsidRPr="006C0E69">
        <w:rPr>
          <w:b/>
          <w:bCs/>
          <w:u w:val="single"/>
        </w:rPr>
        <w:t>Gender Role</w:t>
      </w:r>
      <w:r>
        <w:t xml:space="preserve"> – Within a society, these are the gendered </w:t>
      </w:r>
      <w:r w:rsidR="00B77252">
        <w:t xml:space="preserve">activities you take part in. </w:t>
      </w:r>
      <w:r w:rsidR="00047F23">
        <w:t xml:space="preserve">The role you take when you interact with society that appropriately reflects who you are. </w:t>
      </w:r>
      <w:r w:rsidR="00B77252">
        <w:t>If American Football is considered a masculine sport</w:t>
      </w:r>
      <w:r w:rsidR="0052297C">
        <w:t xml:space="preserve">, then partaking in that would attribute a masculine role. What roles do you refuse to do? Is painting your nails too feminine? Cooking outside too masculine? </w:t>
      </w:r>
    </w:p>
    <w:p w14:paraId="2C5ADA72" w14:textId="3CE5BCEE" w:rsidR="005C31C2" w:rsidRDefault="005C31C2" w:rsidP="00382CA5">
      <w:r w:rsidRPr="005C31C2">
        <w:rPr>
          <w:b/>
          <w:bCs/>
          <w:u w:val="single"/>
        </w:rPr>
        <w:t>Gender Identity</w:t>
      </w:r>
      <w:r>
        <w:rPr>
          <w:b/>
          <w:bCs/>
          <w:u w:val="single"/>
        </w:rPr>
        <w:t xml:space="preserve"> </w:t>
      </w:r>
      <w:r>
        <w:t>– Wh</w:t>
      </w:r>
      <w:r w:rsidR="00703989">
        <w:t xml:space="preserve">at </w:t>
      </w:r>
      <w:r w:rsidR="00913BBF">
        <w:t>is your sense of self regardless of external or physical factors</w:t>
      </w:r>
      <w:r w:rsidR="00703989">
        <w:t>? How do you speak to</w:t>
      </w:r>
      <w:r w:rsidR="00913BBF">
        <w:t>, and relate to,</w:t>
      </w:r>
      <w:r w:rsidR="00703989">
        <w:t xml:space="preserve"> yourself mentally? Who do you wish to be? What do you identify with?</w:t>
      </w:r>
    </w:p>
    <w:p w14:paraId="026251D5" w14:textId="5F610CD2" w:rsidR="00703989" w:rsidRDefault="00703989" w:rsidP="00382CA5">
      <w:r>
        <w:rPr>
          <w:b/>
          <w:bCs/>
          <w:u w:val="single"/>
        </w:rPr>
        <w:t>Attraction</w:t>
      </w:r>
      <w:r>
        <w:t xml:space="preserve"> - W</w:t>
      </w:r>
      <w:r w:rsidR="00182339">
        <w:t xml:space="preserve">ho are you attracted to? This </w:t>
      </w:r>
      <w:r w:rsidR="00D56C32">
        <w:t>is not always the same as who you have intimate relationships with.</w:t>
      </w:r>
      <w:r w:rsidR="0005706D">
        <w:t xml:space="preserve"> This </w:t>
      </w:r>
      <w:r w:rsidR="00830299">
        <w:t>interplays with identity and orientation. People can have the same Sexual orientation, but not the same attraction.</w:t>
      </w:r>
      <w:r w:rsidR="00987C81">
        <w:t xml:space="preserve"> Is not always physical attraction. Answer the question, what are you attracted to?</w:t>
      </w:r>
    </w:p>
    <w:p w14:paraId="0CC69411" w14:textId="0999590D" w:rsidR="00987C81" w:rsidRDefault="00987C81" w:rsidP="00382CA5">
      <w:r>
        <w:rPr>
          <w:b/>
          <w:bCs/>
          <w:u w:val="single"/>
        </w:rPr>
        <w:t>Legal Sex</w:t>
      </w:r>
      <w:r>
        <w:t xml:space="preserve"> – </w:t>
      </w:r>
      <w:r w:rsidR="001A0AEE">
        <w:t>Determined by Assigned Sex in western culture until contested.</w:t>
      </w:r>
    </w:p>
    <w:p w14:paraId="5AFA0DC7" w14:textId="3BBF814F" w:rsidR="0008792D" w:rsidRPr="0008792D" w:rsidRDefault="0008792D" w:rsidP="00382CA5">
      <w:r>
        <w:rPr>
          <w:b/>
          <w:bCs/>
          <w:u w:val="single"/>
        </w:rPr>
        <w:t>Sexual Orientation</w:t>
      </w:r>
      <w:r>
        <w:t xml:space="preserve"> </w:t>
      </w:r>
      <w:r w:rsidR="003022FA">
        <w:t>–</w:t>
      </w:r>
      <w:r>
        <w:t xml:space="preserve"> </w:t>
      </w:r>
      <w:r w:rsidR="005F40D6">
        <w:t>If you have an interest in a partner(s), then what is that interest?</w:t>
      </w:r>
      <w:r w:rsidR="00B705DC">
        <w:t xml:space="preserve"> What attributes do you want from someone reflected in your </w:t>
      </w:r>
      <w:r w:rsidR="005F40D6">
        <w:t>intimate relationship</w:t>
      </w:r>
      <w:r w:rsidR="00CB5736">
        <w:t>(</w:t>
      </w:r>
      <w:r w:rsidR="005F40D6">
        <w:t>s</w:t>
      </w:r>
      <w:r w:rsidR="00CB5736">
        <w:t>)</w:t>
      </w:r>
      <w:r w:rsidR="005F40D6">
        <w:t>.</w:t>
      </w:r>
    </w:p>
    <w:sectPr w:rsidR="0008792D" w:rsidRPr="0008792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F6926" w14:textId="77777777" w:rsidR="007D5BB2" w:rsidRDefault="007D5BB2" w:rsidP="007D5BB2">
      <w:pPr>
        <w:spacing w:after="0" w:line="240" w:lineRule="auto"/>
      </w:pPr>
      <w:r>
        <w:separator/>
      </w:r>
    </w:p>
  </w:endnote>
  <w:endnote w:type="continuationSeparator" w:id="0">
    <w:p w14:paraId="6FD56D8C" w14:textId="77777777" w:rsidR="007D5BB2" w:rsidRDefault="007D5BB2" w:rsidP="007D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38F2F" w14:textId="77777777" w:rsidR="007D5BB2" w:rsidRDefault="007D5BB2" w:rsidP="007D5BB2">
      <w:pPr>
        <w:spacing w:after="0" w:line="240" w:lineRule="auto"/>
      </w:pPr>
      <w:r>
        <w:separator/>
      </w:r>
    </w:p>
  </w:footnote>
  <w:footnote w:type="continuationSeparator" w:id="0">
    <w:p w14:paraId="7B40031D" w14:textId="77777777" w:rsidR="007D5BB2" w:rsidRDefault="007D5BB2" w:rsidP="007D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9C810" w14:textId="3F0DE5F1" w:rsidR="007D5BB2" w:rsidRPr="00A00680" w:rsidRDefault="008D0A66" w:rsidP="00A00680">
    <w:pPr>
      <w:pStyle w:val="Header"/>
      <w:jc w:val="center"/>
      <w:rPr>
        <w:sz w:val="36"/>
        <w:szCs w:val="36"/>
      </w:rPr>
    </w:pPr>
    <w:r w:rsidRPr="00A00680">
      <w:rPr>
        <w:sz w:val="36"/>
        <w:szCs w:val="36"/>
      </w:rPr>
      <w:t>SERIALS – 7 Gender/Sex Attributes</w:t>
    </w:r>
  </w:p>
  <w:p w14:paraId="69056E08" w14:textId="77777777" w:rsidR="007D5BB2" w:rsidRDefault="007D5B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3AAJjUwNTEwsTMyUdpeDU4uLM/DyQAsNaAIeEE+4sAAAA"/>
  </w:docVars>
  <w:rsids>
    <w:rsidRoot w:val="00101460"/>
    <w:rsid w:val="0001051F"/>
    <w:rsid w:val="00047F23"/>
    <w:rsid w:val="0005706D"/>
    <w:rsid w:val="000835EE"/>
    <w:rsid w:val="0008792D"/>
    <w:rsid w:val="00101460"/>
    <w:rsid w:val="00112895"/>
    <w:rsid w:val="00167390"/>
    <w:rsid w:val="00182339"/>
    <w:rsid w:val="001A0AEE"/>
    <w:rsid w:val="002D5D4F"/>
    <w:rsid w:val="002F03F5"/>
    <w:rsid w:val="003022FA"/>
    <w:rsid w:val="00382CA5"/>
    <w:rsid w:val="004B5A53"/>
    <w:rsid w:val="00517073"/>
    <w:rsid w:val="0052297C"/>
    <w:rsid w:val="005C31C2"/>
    <w:rsid w:val="005F40D6"/>
    <w:rsid w:val="006C0E69"/>
    <w:rsid w:val="00703989"/>
    <w:rsid w:val="007447F0"/>
    <w:rsid w:val="00771E22"/>
    <w:rsid w:val="007D5BB2"/>
    <w:rsid w:val="00830299"/>
    <w:rsid w:val="008D0A66"/>
    <w:rsid w:val="00913BBF"/>
    <w:rsid w:val="00916F8E"/>
    <w:rsid w:val="0094560D"/>
    <w:rsid w:val="00961BA3"/>
    <w:rsid w:val="00987C81"/>
    <w:rsid w:val="009A510D"/>
    <w:rsid w:val="009B3300"/>
    <w:rsid w:val="00A00680"/>
    <w:rsid w:val="00A7300A"/>
    <w:rsid w:val="00AB5FC7"/>
    <w:rsid w:val="00B272C2"/>
    <w:rsid w:val="00B57DE0"/>
    <w:rsid w:val="00B705DC"/>
    <w:rsid w:val="00B77252"/>
    <w:rsid w:val="00C1654C"/>
    <w:rsid w:val="00C6719B"/>
    <w:rsid w:val="00CB5736"/>
    <w:rsid w:val="00D56C32"/>
    <w:rsid w:val="00DA5F29"/>
    <w:rsid w:val="00DE213E"/>
    <w:rsid w:val="00DE70A1"/>
    <w:rsid w:val="00DE78AE"/>
    <w:rsid w:val="00E24ECD"/>
    <w:rsid w:val="00EB2FF9"/>
    <w:rsid w:val="00ED568A"/>
    <w:rsid w:val="00F83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EABA6"/>
  <w15:chartTrackingRefBased/>
  <w15:docId w15:val="{67189AC6-9E47-43FA-B740-192E2FBF9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BB2"/>
  </w:style>
  <w:style w:type="paragraph" w:styleId="Footer">
    <w:name w:val="footer"/>
    <w:basedOn w:val="Normal"/>
    <w:link w:val="FooterChar"/>
    <w:uiPriority w:val="99"/>
    <w:unhideWhenUsed/>
    <w:rsid w:val="007D5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310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indfleisch</dc:creator>
  <cp:keywords/>
  <dc:description/>
  <cp:lastModifiedBy>John Rindfleisch</cp:lastModifiedBy>
  <cp:revision>33</cp:revision>
  <dcterms:created xsi:type="dcterms:W3CDTF">2021-01-10T21:48:00Z</dcterms:created>
  <dcterms:modified xsi:type="dcterms:W3CDTF">2021-01-11T00:24:00Z</dcterms:modified>
</cp:coreProperties>
</file>